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1F3" w:rsidRDefault="004935D9" w:rsidP="004935D9">
      <w:pPr>
        <w:jc w:val="center"/>
      </w:pPr>
      <w:r>
        <w:t>Luminoso Product Notes</w:t>
      </w:r>
    </w:p>
    <w:p w:rsidR="004935D9" w:rsidRDefault="004935D9" w:rsidP="004935D9">
      <w:pPr>
        <w:jc w:val="center"/>
      </w:pPr>
    </w:p>
    <w:p w:rsidR="00AD03FD" w:rsidRDefault="00AD03FD" w:rsidP="004935D9">
      <w:pPr>
        <w:jc w:val="center"/>
      </w:pPr>
      <w:r>
        <w:t>Luminoso Daylight</w:t>
      </w:r>
    </w:p>
    <w:p w:rsidR="004935D9" w:rsidRDefault="00C40B58" w:rsidP="004935D9">
      <w:pPr>
        <w:pStyle w:val="ListParagraph"/>
        <w:numPr>
          <w:ilvl w:val="0"/>
          <w:numId w:val="1"/>
        </w:numPr>
      </w:pPr>
      <w:r>
        <w:t>AI based software to quickly and accurately understand text data.</w:t>
      </w:r>
    </w:p>
    <w:p w:rsidR="00C40B58" w:rsidRDefault="00C40B58" w:rsidP="004935D9">
      <w:pPr>
        <w:pStyle w:val="ListParagraph"/>
        <w:numPr>
          <w:ilvl w:val="0"/>
          <w:numId w:val="1"/>
        </w:numPr>
      </w:pPr>
      <w:r>
        <w:t>No need for human mediated machine learning or domain specific dictionaries.</w:t>
      </w:r>
    </w:p>
    <w:p w:rsidR="00C40B58" w:rsidRDefault="00C40B58" w:rsidP="004935D9">
      <w:pPr>
        <w:pStyle w:val="ListParagraph"/>
        <w:numPr>
          <w:ilvl w:val="0"/>
          <w:numId w:val="1"/>
        </w:numPr>
      </w:pPr>
      <w:r>
        <w:t>Understands words and phrases based on how used.</w:t>
      </w:r>
    </w:p>
    <w:p w:rsidR="00C40B58" w:rsidRDefault="00C40B58" w:rsidP="00C40B58">
      <w:pPr>
        <w:pStyle w:val="ListParagraph"/>
        <w:numPr>
          <w:ilvl w:val="1"/>
          <w:numId w:val="1"/>
        </w:numPr>
      </w:pPr>
      <w:r>
        <w:t>Can handle slang, spelling errors, technical language, industry-specific language, etc.</w:t>
      </w:r>
    </w:p>
    <w:p w:rsidR="00C40B58" w:rsidRDefault="00C40B58" w:rsidP="00C40B58">
      <w:pPr>
        <w:pStyle w:val="ListParagraph"/>
        <w:numPr>
          <w:ilvl w:val="0"/>
          <w:numId w:val="1"/>
        </w:numPr>
      </w:pPr>
      <w:r>
        <w:t>Can understand call transcripts, chat-bots, product reviews, survey responses, social media, and chat transcripts. (handles any kind of text data)</w:t>
      </w:r>
    </w:p>
    <w:p w:rsidR="00077EC5" w:rsidRDefault="00077EC5" w:rsidP="00C40B58">
      <w:pPr>
        <w:pStyle w:val="ListParagraph"/>
        <w:numPr>
          <w:ilvl w:val="0"/>
          <w:numId w:val="1"/>
        </w:numPr>
      </w:pPr>
      <w:r>
        <w:t>Can analyze text in 13 different languages so far.</w:t>
      </w:r>
    </w:p>
    <w:p w:rsidR="00077EC5" w:rsidRDefault="00077EC5" w:rsidP="00C40B58">
      <w:pPr>
        <w:pStyle w:val="ListParagraph"/>
        <w:numPr>
          <w:ilvl w:val="0"/>
          <w:numId w:val="1"/>
        </w:numPr>
      </w:pPr>
      <w:r>
        <w:t>Can be uploaded in real-time via API or user interface.</w:t>
      </w:r>
    </w:p>
    <w:p w:rsidR="00077EC5" w:rsidRDefault="00077EC5" w:rsidP="00C40B58">
      <w:pPr>
        <w:pStyle w:val="ListParagraph"/>
        <w:numPr>
          <w:ilvl w:val="0"/>
          <w:numId w:val="1"/>
        </w:numPr>
      </w:pPr>
      <w:r>
        <w:t>Can search for individual concepts and look at a heat map of related concepts.</w:t>
      </w:r>
    </w:p>
    <w:p w:rsidR="00077EC5" w:rsidRDefault="00077EC5" w:rsidP="00C40B58">
      <w:pPr>
        <w:pStyle w:val="ListParagraph"/>
        <w:numPr>
          <w:ilvl w:val="0"/>
          <w:numId w:val="1"/>
        </w:numPr>
      </w:pPr>
      <w:r>
        <w:t>Match count data for exact matches and conceptual matches.</w:t>
      </w:r>
    </w:p>
    <w:p w:rsidR="00077EC5" w:rsidRDefault="007E3853" w:rsidP="00C40B58">
      <w:pPr>
        <w:pStyle w:val="ListParagraph"/>
        <w:numPr>
          <w:ilvl w:val="0"/>
          <w:numId w:val="1"/>
        </w:numPr>
      </w:pPr>
      <w:r>
        <w:t>Numerical score relating to strength of relation to search phrase.</w:t>
      </w:r>
    </w:p>
    <w:p w:rsidR="007E3853" w:rsidRDefault="007E3853" w:rsidP="00C40B58">
      <w:pPr>
        <w:pStyle w:val="ListParagraph"/>
        <w:numPr>
          <w:ilvl w:val="0"/>
          <w:numId w:val="1"/>
        </w:numPr>
      </w:pPr>
      <w:r>
        <w:t>Can save any concept as a topic for more analysis.</w:t>
      </w:r>
    </w:p>
    <w:p w:rsidR="007E3853" w:rsidRDefault="008572EB" w:rsidP="00C40B58">
      <w:pPr>
        <w:pStyle w:val="ListParagraph"/>
        <w:numPr>
          <w:ilvl w:val="0"/>
          <w:numId w:val="1"/>
        </w:numPr>
      </w:pPr>
      <w:r>
        <w:t xml:space="preserve">Can </w:t>
      </w:r>
      <w:r w:rsidR="00C74668">
        <w:t>create sentiment topics – positive, against, etc.</w:t>
      </w:r>
    </w:p>
    <w:p w:rsidR="00C74668" w:rsidRDefault="00C1337B" w:rsidP="00C40B58">
      <w:pPr>
        <w:pStyle w:val="ListParagraph"/>
        <w:numPr>
          <w:ilvl w:val="0"/>
          <w:numId w:val="1"/>
        </w:numPr>
      </w:pPr>
      <w:r>
        <w:t>A.I. can auto-create topics by considering the most relevant concepts.</w:t>
      </w:r>
    </w:p>
    <w:p w:rsidR="00C1337B" w:rsidRDefault="00C1337B" w:rsidP="00C40B58">
      <w:pPr>
        <w:pStyle w:val="ListParagraph"/>
        <w:numPr>
          <w:ilvl w:val="0"/>
          <w:numId w:val="1"/>
        </w:numPr>
      </w:pPr>
      <w:r>
        <w:t>Further features:</w:t>
      </w:r>
    </w:p>
    <w:p w:rsidR="00C1337B" w:rsidRDefault="00C1337B" w:rsidP="00C1337B">
      <w:pPr>
        <w:pStyle w:val="ListParagraph"/>
        <w:numPr>
          <w:ilvl w:val="1"/>
          <w:numId w:val="1"/>
        </w:numPr>
      </w:pPr>
      <w:r>
        <w:t>Topic-related documents, topic match counts, topic timelines, topic subset associations, topic-topic associations, top concept match counts.</w:t>
      </w:r>
    </w:p>
    <w:p w:rsidR="00C1337B" w:rsidRDefault="00C1337B" w:rsidP="00C1337B">
      <w:pPr>
        <w:pStyle w:val="ListParagraph"/>
        <w:numPr>
          <w:ilvl w:val="0"/>
          <w:numId w:val="1"/>
        </w:numPr>
      </w:pPr>
      <w:r>
        <w:t>REST API supports classification and auto-labeling, KPI score drivers, and trend monitoring.</w:t>
      </w:r>
    </w:p>
    <w:p w:rsidR="00C1337B" w:rsidRDefault="00082ED0" w:rsidP="00C1337B">
      <w:pPr>
        <w:pStyle w:val="ListParagraph"/>
        <w:numPr>
          <w:ilvl w:val="0"/>
          <w:numId w:val="1"/>
        </w:numPr>
      </w:pPr>
      <w:r>
        <w:t>Can export to Tableau, Excel, Powerpoint, etc.</w:t>
      </w:r>
    </w:p>
    <w:p w:rsidR="00082ED0" w:rsidRDefault="00082ED0" w:rsidP="00C1337B">
      <w:pPr>
        <w:pStyle w:val="ListParagraph"/>
        <w:numPr>
          <w:ilvl w:val="0"/>
          <w:numId w:val="1"/>
        </w:numPr>
      </w:pPr>
      <w:r>
        <w:t>Can create own graphics.</w:t>
      </w:r>
    </w:p>
    <w:p w:rsidR="00AD03FD" w:rsidRDefault="00AD03FD" w:rsidP="00AD03FD"/>
    <w:p w:rsidR="00AD03FD" w:rsidRDefault="00AD03FD" w:rsidP="00AD03FD">
      <w:pPr>
        <w:jc w:val="center"/>
      </w:pPr>
      <w:r>
        <w:t>Luminoso Compass</w:t>
      </w:r>
    </w:p>
    <w:p w:rsidR="00AD03FD" w:rsidRDefault="00AD03FD" w:rsidP="00AD03FD">
      <w:pPr>
        <w:jc w:val="center"/>
      </w:pPr>
    </w:p>
    <w:p w:rsidR="00AD03FD" w:rsidRDefault="00121C8B" w:rsidP="00AD03FD">
      <w:pPr>
        <w:pStyle w:val="ListParagraph"/>
        <w:numPr>
          <w:ilvl w:val="0"/>
          <w:numId w:val="2"/>
        </w:numPr>
      </w:pPr>
      <w:r>
        <w:t>Process, categorized, and tags streaming contact-center interactions in real-time</w:t>
      </w:r>
    </w:p>
    <w:p w:rsidR="00121C8B" w:rsidRDefault="00121C8B" w:rsidP="00AD03FD">
      <w:pPr>
        <w:pStyle w:val="ListParagraph"/>
        <w:numPr>
          <w:ilvl w:val="0"/>
          <w:numId w:val="2"/>
        </w:numPr>
      </w:pPr>
      <w:r>
        <w:t>Uses A.I. and natural language understanding to process textual data.</w:t>
      </w:r>
    </w:p>
    <w:p w:rsidR="00121C8B" w:rsidRDefault="00121C8B" w:rsidP="00AD03FD">
      <w:pPr>
        <w:pStyle w:val="ListParagraph"/>
        <w:numPr>
          <w:ilvl w:val="0"/>
          <w:numId w:val="2"/>
        </w:numPr>
      </w:pPr>
      <w:r>
        <w:t>Works with support tickets, chat-bots, chat transcripts, and call transcripts.</w:t>
      </w:r>
    </w:p>
    <w:p w:rsidR="00121C8B" w:rsidRDefault="00CB1775" w:rsidP="00AD03FD">
      <w:pPr>
        <w:pStyle w:val="ListParagraph"/>
        <w:numPr>
          <w:ilvl w:val="0"/>
          <w:numId w:val="2"/>
        </w:numPr>
      </w:pPr>
      <w:r>
        <w:t>Supports 13 languages.</w:t>
      </w:r>
    </w:p>
    <w:p w:rsidR="00CB1775" w:rsidRDefault="006F6F89" w:rsidP="00AD03FD">
      <w:pPr>
        <w:pStyle w:val="ListParagraph"/>
        <w:numPr>
          <w:ilvl w:val="0"/>
          <w:numId w:val="2"/>
        </w:numPr>
      </w:pPr>
      <w:r>
        <w:t>Uses supervised classification to categorize interactions.</w:t>
      </w:r>
    </w:p>
    <w:p w:rsidR="006F6F89" w:rsidRDefault="006F6F89" w:rsidP="00AD03FD">
      <w:pPr>
        <w:pStyle w:val="ListParagraph"/>
        <w:numPr>
          <w:ilvl w:val="0"/>
          <w:numId w:val="2"/>
        </w:numPr>
      </w:pPr>
      <w:r>
        <w:t>Messages are bucketed in real-time into categories pre-determined by the company.</w:t>
      </w:r>
    </w:p>
    <w:p w:rsidR="006F6F89" w:rsidRDefault="004C2E2F" w:rsidP="004C2E2F">
      <w:pPr>
        <w:pStyle w:val="ListParagraph"/>
        <w:numPr>
          <w:ilvl w:val="1"/>
          <w:numId w:val="2"/>
        </w:numPr>
      </w:pPr>
      <w:r>
        <w:t>Any messages that don’t fit are sorted into unclassified bucket.</w:t>
      </w:r>
    </w:p>
    <w:p w:rsidR="004C2E2F" w:rsidRDefault="00A12BC9" w:rsidP="004C2E2F">
      <w:pPr>
        <w:pStyle w:val="ListParagraph"/>
        <w:numPr>
          <w:ilvl w:val="0"/>
          <w:numId w:val="2"/>
        </w:numPr>
      </w:pPr>
      <w:r>
        <w:t>Uses unsupervised classification capabilities to automatically group messages by theme or topic.</w:t>
      </w:r>
    </w:p>
    <w:p w:rsidR="00A12BC9" w:rsidRDefault="006F61F6" w:rsidP="006F61F6">
      <w:pPr>
        <w:pStyle w:val="ListParagraph"/>
        <w:numPr>
          <w:ilvl w:val="1"/>
          <w:numId w:val="2"/>
        </w:numPr>
      </w:pPr>
      <w:r>
        <w:t>Can use to find specific issues and trends in each cluster.</w:t>
      </w:r>
    </w:p>
    <w:p w:rsidR="006F61F6" w:rsidRDefault="00393825" w:rsidP="006F61F6">
      <w:pPr>
        <w:pStyle w:val="ListParagraph"/>
        <w:numPr>
          <w:ilvl w:val="0"/>
          <w:numId w:val="2"/>
        </w:numPr>
      </w:pPr>
      <w:r>
        <w:t>Enterprises can plug existing contact centers into luminoso compass.</w:t>
      </w:r>
    </w:p>
    <w:p w:rsidR="00362E13" w:rsidRDefault="00362E13" w:rsidP="006F61F6">
      <w:pPr>
        <w:pStyle w:val="ListParagraph"/>
        <w:numPr>
          <w:ilvl w:val="0"/>
          <w:numId w:val="2"/>
        </w:numPr>
      </w:pPr>
      <w:r>
        <w:t xml:space="preserve">Can deployed </w:t>
      </w:r>
      <w:r w:rsidR="00256282">
        <w:t>via a standard or private cloud or on-site installation behind firewall.</w:t>
      </w:r>
      <w:bookmarkStart w:id="0" w:name="_GoBack"/>
      <w:bookmarkEnd w:id="0"/>
    </w:p>
    <w:sectPr w:rsidR="00362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0661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648351D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WxsDQzM7EwN7BU0lEKTi0uzszPAykwrAUAc+jdfiwAAAA="/>
  </w:docVars>
  <w:rsids>
    <w:rsidRoot w:val="00BC46E8"/>
    <w:rsid w:val="00077EC5"/>
    <w:rsid w:val="00082ED0"/>
    <w:rsid w:val="00121C8B"/>
    <w:rsid w:val="00256282"/>
    <w:rsid w:val="00362E13"/>
    <w:rsid w:val="00393825"/>
    <w:rsid w:val="004935D9"/>
    <w:rsid w:val="004C2E2F"/>
    <w:rsid w:val="006F61F6"/>
    <w:rsid w:val="006F6F89"/>
    <w:rsid w:val="007E3853"/>
    <w:rsid w:val="008572EB"/>
    <w:rsid w:val="00A12BC9"/>
    <w:rsid w:val="00AD03FD"/>
    <w:rsid w:val="00BC46E8"/>
    <w:rsid w:val="00C1337B"/>
    <w:rsid w:val="00C40B58"/>
    <w:rsid w:val="00C74668"/>
    <w:rsid w:val="00CB1775"/>
    <w:rsid w:val="00E03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BFCFA"/>
  <w15:chartTrackingRefBased/>
  <w15:docId w15:val="{23566285-9AAD-4E46-8D40-64DFF18FB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8</cp:revision>
  <dcterms:created xsi:type="dcterms:W3CDTF">2019-05-29T14:58:00Z</dcterms:created>
  <dcterms:modified xsi:type="dcterms:W3CDTF">2019-05-29T15:19:00Z</dcterms:modified>
</cp:coreProperties>
</file>